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Laur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Taramel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Urg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Urg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6/09/2000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5908892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laura.tara.2000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9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9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9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9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